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oftware</w:t>
      </w:r>
      <w:r>
        <w:t xml:space="preserve"> </w:t>
      </w:r>
      <w:r>
        <w:t xml:space="preserve">Engineer</w:t>
      </w:r>
      <w:r>
        <w:t xml:space="preserve"> </w:t>
      </w:r>
      <w:r>
        <w:t xml:space="preserve">for</w:t>
      </w:r>
      <w:r>
        <w:t xml:space="preserve"> </w:t>
      </w:r>
      <w:r>
        <w:t xml:space="preserve">China</w:t>
      </w:r>
      <w:r>
        <w:t xml:space="preserve"> </w:t>
      </w:r>
      <w:r>
        <w:t xml:space="preserve">Shanghai</w:t>
      </w:r>
    </w:p>
    <w:bookmarkStart w:id="20" w:name="X987018c3a91124f2807882cdb7b7c0cecfc552a"/>
    <w:p>
      <w:pPr>
        <w:pStyle w:val="Heading1"/>
      </w:pPr>
      <w:r>
        <w:t xml:space="preserve">Personal Statement: A Software Engineer's Commitment to Innovation in China Shanghai</w:t>
      </w:r>
    </w:p>
    <w:p>
      <w:pPr>
        <w:pStyle w:val="FirstParagraph"/>
      </w:pPr>
      <w:r>
        <w:t xml:space="preserve">In the dynamic heart of Asia's technological revolution, where cutting-edge innovation meets profound cultural richness, I stand ready to contribute as a dedicated Software Engineer within the vibrant ecosystem of China Shanghai. This Personal Statement articulates my professional journey, technical expertise, and unwavering commitment to driving meaningful impact through software development within Shanghai’s unique and rapidly evolving market. My aspiration is not merely to work in this city but to become an integral part of its technological narrative.</w:t>
      </w:r>
    </w:p>
    <w:p>
      <w:pPr>
        <w:pStyle w:val="BodyText"/>
      </w:pPr>
      <w:r>
        <w:t xml:space="preserve">My foundation as a Software Engineer was built upon rigorous academic training in Computer Science, complemented by hands-on experience developing scalable applications across diverse industries. I have honed my skills in full-stack development, specializing in Python, Java, and modern JavaScript frameworks (React, Node.js), while gaining substantial proficiency with cloud platforms like AWS and Alibaba Cloud. My projects consistently prioritize user-centric design and robust architecture—principles that resonate deeply with Shanghai’s tech landscape, where solutions must seamlessly integrate into a society demanding both sophistication and accessibility. For instance, in my most recent role at a Berlin-based fintech startup, I led the development of a real-time payment processing system that reduced transaction latency by 40%, directly addressing the need for speed and reliability that defines Shanghai’s financial technology sector.</w:t>
      </w:r>
    </w:p>
    <w:p>
      <w:pPr>
        <w:pStyle w:val="BodyText"/>
      </w:pPr>
      <w:r>
        <w:t xml:space="preserve">What sets me apart is not just my technical repertoire, but my strategic alignment with China’s digital ambitions. Having closely followed Shanghai’s transformation into a global hub for AI, big data analytics, and smart city initiatives—evident in projects like the Pudong Smart City Pilot—I am eager to contribute to this momentum. I recognize that success in China Shanghai requires more than technical skill; it demands cultural intelligence and an understanding of local business dynamics. I have proactively studied Chinese market nuances, including consumer behavior trends on platforms like WeChat and Taobao, ensuring my solutions are not just functional but culturally resonant. This awareness positions me to develop software that truly serves the needs of Shanghai’s diverse user base—from bustling urban residents to forward-thinking enterprises.</w:t>
      </w:r>
    </w:p>
    <w:p>
      <w:pPr>
        <w:pStyle w:val="BodyText"/>
      </w:pPr>
      <w:r>
        <w:t xml:space="preserve">Moreover, I am deeply inspired by Shanghai’s collaborative tech culture. The city thrives on cross-industry partnerships, exemplified by initiatives like the Zhangjiang Hi-Tech Park where startups coexist with giants like Alibaba and Baidu. As a Software Engineer, I thrive in such environments—I excel at bridging communication gaps between technical and non-technical stakeholders, translating complex requirements into actionable development roadmaps. In my previous role, I collaborated with marketing teams to localize an e-commerce platform for Southeast Asian markets by integrating region-specific payment gateways and UI adaptations—a skill directly transferable to Shanghai’s multicultural business context. I am confident that my ability to foster teamwork across departments will accelerate project delivery in your organization.</w:t>
      </w:r>
    </w:p>
    <w:p>
      <w:pPr>
        <w:pStyle w:val="BodyText"/>
      </w:pPr>
      <w:r>
        <w:t xml:space="preserve">My commitment to continuous growth aligns seamlessly with Shanghai’s ethos of perpetual innovation. I actively engage with the city’s tech community through platforms like Shenzhen Open Source Summit and local Meetups, where I exchange insights on emerging trends such as generative AI and blockchain applications. I have also begun learning Mandarin to deepen my integration into Shanghai’s professional fabric—recognizing that authentic connection is key to sustainable collaboration. This dedication extends beyond language; it reflects my respect for the Chinese work ethic, which values meticulousness and long-term vision over quick fixes—a philosophy that mirrors my own development approach.</w:t>
      </w:r>
    </w:p>
    <w:p>
      <w:pPr>
        <w:pStyle w:val="BodyText"/>
      </w:pPr>
      <w:r>
        <w:t xml:space="preserve">Shanghai, as a city, represents the perfect confluence of tradition and transformation. Its historical significance as a global trading port now fuels its identity as Asia’s innovation capital. As a Software Engineer seeking to make my mark here, I am not just looking for employment—I am seeking purpose. I envision contributing to projects that leverage Shanghai’s unique position: building software that enhances urban living through smart transportation systems, supports small businesses via integrated digital tools, or advances healthcare accessibility using AI-driven analytics. My goal is to create technology that feels inherently part of Shanghai—ubiquitous, intuitive, and empowering.</w:t>
      </w:r>
    </w:p>
    <w:p>
      <w:pPr>
        <w:pStyle w:val="BodyText"/>
      </w:pPr>
      <w:r>
        <w:t xml:space="preserve">Finally, this Personal Statement is a testament to my readiness for the challenges and opportunities Shanghai presents. I have meticulously prepared myself—not only with technical acumen but with cultural humility and strategic foresight—to become an asset to your team. I understand that in China’s competitive tech arena, success hinges on adaptability, precision, and a genuine commitment to local impact. My resume details my achievements; this statement embodies my promise: to deliver exceptional software engineering solutions rooted in Shanghai’s innovative spirit.</w:t>
      </w:r>
    </w:p>
    <w:p>
      <w:pPr>
        <w:pStyle w:val="BodyText"/>
      </w:pPr>
      <w:r>
        <w:t xml:space="preserve">I am eager to bring my passion for building transformative technology to the forefront of China Shanghai’s digital evolution. I look forward to the possibility of contributing meaningfully to your organization, leveraging my skills as a Software Engineer while growing alongside this extraordinary city. Together, we can develop solutions that don’t just solve problems but redefine what’s possible in one of the world’s most dynamic metropolises.</w:t>
      </w:r>
    </w:p>
    <w:p>
      <w:pPr>
        <w:pStyle w:val="BodyText"/>
      </w:pPr>
      <w:r>
        <w:t xml:space="preserve">With sincere enthusiasm and professional dedication,</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oftware Engineer for China Shanghai</dc:title>
  <dc:creator/>
  <dc:language>en</dc:language>
  <cp:keywords/>
  <dcterms:created xsi:type="dcterms:W3CDTF">2026-03-03T22:26:05Z</dcterms:created>
  <dcterms:modified xsi:type="dcterms:W3CDTF">2026-03-03T22:26:05Z</dcterms:modified>
</cp:coreProperties>
</file>

<file path=docProps/custom.xml><?xml version="1.0" encoding="utf-8"?>
<Properties xmlns="http://schemas.openxmlformats.org/officeDocument/2006/custom-properties" xmlns:vt="http://schemas.openxmlformats.org/officeDocument/2006/docPropsVTypes"/>
</file>